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202B" w:rsidRPr="007D202B" w:rsidRDefault="007D202B" w:rsidP="007D202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r w:rsidRPr="007D202B">
        <w:rPr>
          <w:rFonts w:ascii="Times New Roman" w:eastAsia="Times New Roman" w:hAnsi="Times New Roman" w:cs="Times New Roman"/>
          <w:b/>
          <w:sz w:val="24"/>
          <w:szCs w:val="24"/>
        </w:rPr>
        <w:t>University of North Alabama</w:t>
      </w:r>
      <w:r w:rsidRPr="007D202B">
        <w:rPr>
          <w:rFonts w:ascii="Times New Roman" w:eastAsia="Times New Roman" w:hAnsi="Times New Roman" w:cs="Times New Roman"/>
          <w:b/>
          <w:sz w:val="24"/>
          <w:szCs w:val="24"/>
        </w:rPr>
        <w:br/>
        <w:t>Five Year Report Schedule</w:t>
      </w:r>
    </w:p>
    <w:bookmarkEnd w:id="0"/>
    <w:p w:rsidR="007D202B" w:rsidRDefault="007D202B" w:rsidP="007D20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D202B" w:rsidRDefault="007D202B" w:rsidP="007D20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D202B" w:rsidRPr="007D202B" w:rsidRDefault="007D202B" w:rsidP="007D20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75"/>
        <w:gridCol w:w="4740"/>
      </w:tblGrid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ycle Year One - Due 2015, 2020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ycle Year Four - 2018, 2023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Kinesiolog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Alumni Relations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Politics, Justice, Law, and Philosoph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Development-Advancement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Geograph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University Communications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hemistry and Industrial Hygiene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s-Academic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Sociolog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ntertainment Industry and Theatre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ycle Year Two - 2016, 2021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ollier Library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Nursing – Traditional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Athletics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 Technolog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 Education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Military Science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Affairs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OB Recruiting/Services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Histor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Social Work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ycle Year Five - 2019, 2024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Interdisciplinary Studies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Student Affairs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Diversity and Institutional Equity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Human Environmental Sciences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Honors Program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omputer Science and Information Systems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Institutional Research, Planning and Assessment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Nursing - Online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Women's Center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Counselor Education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conomics and Finance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ngineering Technology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Physics and Earth Science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42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Art </w:t>
            </w:r>
          </w:p>
        </w:tc>
        <w:tc>
          <w:tcPr>
            <w:tcW w:w="47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Foreign Languages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ycle Year Three - 2017, 2022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MBA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nrollment Management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Management and Marketing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and Financial Affairs 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Accounting and Business Law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lementary Education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Music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English 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Math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Biology</w:t>
            </w:r>
          </w:p>
        </w:tc>
      </w:tr>
      <w:tr w:rsidR="007D202B" w:rsidRPr="007D202B" w:rsidTr="007D202B"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="007D202B" w:rsidRPr="007D202B" w:rsidRDefault="007D202B" w:rsidP="007D20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02B">
              <w:rPr>
                <w:rFonts w:ascii="Times New Roman" w:eastAsia="Times New Roman" w:hAnsi="Times New Roman" w:cs="Times New Roman"/>
                <w:sz w:val="24"/>
                <w:szCs w:val="24"/>
              </w:rPr>
              <w:t>*Criminal Justice to become Politics, Justice, and Law as of fall 2014</w:t>
            </w:r>
          </w:p>
        </w:tc>
      </w:tr>
    </w:tbl>
    <w:p w:rsidR="007D202B" w:rsidRPr="007D202B" w:rsidRDefault="007D202B" w:rsidP="007D20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02B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926DF5" w:rsidRDefault="00926DF5"/>
    <w:sectPr w:rsidR="00926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7Q0MzY3MbQwsTRV0lEKTi0uzszPAykwrAUAzc0CoiwAAAA="/>
  </w:docVars>
  <w:rsids>
    <w:rsidRoot w:val="007D202B"/>
    <w:rsid w:val="007D202B"/>
    <w:rsid w:val="0092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851AA"/>
  <w15:chartTrackingRefBased/>
  <w15:docId w15:val="{F3C57F36-91E7-4361-BE8B-A77DB46E7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20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37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4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8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3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9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98</Characters>
  <Application>Microsoft Office Word</Application>
  <DocSecurity>0</DocSecurity>
  <Lines>9</Lines>
  <Paragraphs>2</Paragraphs>
  <ScaleCrop>false</ScaleCrop>
  <Company>University of North Alabama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kison, Victoria Bliss</dc:creator>
  <cp:keywords/>
  <dc:description/>
  <cp:lastModifiedBy>Adkison, Victoria Bliss</cp:lastModifiedBy>
  <cp:revision>1</cp:revision>
  <dcterms:created xsi:type="dcterms:W3CDTF">2021-02-02T17:52:00Z</dcterms:created>
  <dcterms:modified xsi:type="dcterms:W3CDTF">2021-02-02T17:53:00Z</dcterms:modified>
</cp:coreProperties>
</file>